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6A211CC3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D9567A">
        <w:rPr>
          <w:sz w:val="24"/>
          <w:szCs w:val="24"/>
        </w:rPr>
        <w:t>January 5</w:t>
      </w:r>
      <w:r w:rsidR="00D9567A" w:rsidRPr="00D9567A">
        <w:rPr>
          <w:sz w:val="24"/>
          <w:szCs w:val="24"/>
          <w:vertAlign w:val="superscript"/>
        </w:rPr>
        <w:t>th</w:t>
      </w:r>
      <w:r w:rsidR="00812750">
        <w:rPr>
          <w:sz w:val="24"/>
          <w:szCs w:val="24"/>
        </w:rPr>
        <w:t>, 2022</w:t>
      </w:r>
    </w:p>
    <w:p w14:paraId="050CD87F" w14:textId="441C023F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3426F">
        <w:rPr>
          <w:sz w:val="24"/>
          <w:szCs w:val="24"/>
        </w:rPr>
        <w:t>12</w:t>
      </w:r>
      <w:r w:rsidR="00055878">
        <w:rPr>
          <w:sz w:val="24"/>
          <w:szCs w:val="24"/>
        </w:rPr>
        <w:t>:00</w:t>
      </w:r>
      <w:r w:rsidR="0003426F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pm-</w:t>
      </w:r>
      <w:r w:rsidR="0003426F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32DFFD20" w14:textId="605F1AB0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3B8FC58D" w14:textId="46DE66B0" w:rsidR="00E02BD4" w:rsidRPr="0003426F" w:rsidRDefault="00000000" w:rsidP="0003426F">
      <w:pPr>
        <w:spacing w:after="0"/>
        <w:rPr>
          <w:sz w:val="24"/>
          <w:szCs w:val="24"/>
        </w:rPr>
      </w:pPr>
      <w:hyperlink r:id="rId12" w:history="1">
        <w:r w:rsidR="00E02BD4">
          <w:rPr>
            <w:rStyle w:val="Hyperlink"/>
          </w:rPr>
          <w:t>https://auch-org.zoom.us/j/99176497731?pwd=SUJoS3FJMVM3UVNOL01naXQ3Q0F1Zz09</w:t>
        </w:r>
      </w:hyperlink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0B13BECD" w14:textId="1DDA57AD" w:rsidR="0003426F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812750">
        <w:t>Jesse Bush</w:t>
      </w:r>
      <w:r w:rsidR="0003426F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44D547BE" w14:textId="28780734" w:rsidR="00C42591" w:rsidRPr="00C879F3" w:rsidRDefault="00635B88" w:rsidP="006E1650">
      <w:r>
        <w:t xml:space="preserve">Peer Group Chairperson </w:t>
      </w:r>
      <w:r>
        <w:tab/>
      </w:r>
      <w:r>
        <w:tab/>
      </w:r>
      <w:r w:rsidR="00812750">
        <w:t xml:space="preserve">Jesse Bush </w:t>
      </w:r>
    </w:p>
    <w:p w14:paraId="329AF594" w14:textId="6B2129E3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03426F" w:rsidRPr="0003426F">
        <w:rPr>
          <w:szCs w:val="28"/>
        </w:rPr>
        <w:t>Shlisa Hug</w:t>
      </w:r>
      <w:r w:rsidR="0003426F">
        <w:rPr>
          <w:szCs w:val="28"/>
        </w:rPr>
        <w:t>hes</w:t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F96A84">
        <w:rPr>
          <w:szCs w:val="28"/>
        </w:rPr>
        <w:t>15</w:t>
      </w:r>
      <w:r w:rsidR="00C879F3" w:rsidRPr="0003426F">
        <w:rPr>
          <w:szCs w:val="28"/>
        </w:rPr>
        <w:t xml:space="preserve"> </w:t>
      </w:r>
      <w:r w:rsidR="000C03B9" w:rsidRPr="0003426F">
        <w:rPr>
          <w:szCs w:val="28"/>
        </w:rPr>
        <w:t>min.</w:t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1CD5284F" w14:textId="4BDA5CC1" w:rsidR="006739B7" w:rsidRPr="00F13169" w:rsidRDefault="00FE1FF5" w:rsidP="2B667C6B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Azara DRVS </w:t>
      </w:r>
      <w:r w:rsidRPr="000E23D4">
        <w:rPr>
          <w:rStyle w:val="normaltextrun"/>
          <w:rFonts w:asciiTheme="minorHAnsi" w:hAnsiTheme="minorHAnsi" w:cstheme="minorBidi"/>
          <w:sz w:val="22"/>
          <w:szCs w:val="22"/>
        </w:rPr>
        <w:t>Aca</w:t>
      </w:r>
      <w:r w:rsidR="006724CE" w:rsidRPr="000E23D4">
        <w:rPr>
          <w:rStyle w:val="normaltextrun"/>
          <w:rFonts w:asciiTheme="minorHAnsi" w:hAnsiTheme="minorHAnsi" w:cstheme="minorBidi"/>
          <w:sz w:val="22"/>
          <w:szCs w:val="22"/>
        </w:rPr>
        <w:t>demy</w:t>
      </w:r>
      <w:r w:rsidR="006724CE"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 </w:t>
      </w:r>
      <w:r w:rsidR="00883013" w:rsidRPr="000E23D4">
        <w:rPr>
          <w:rStyle w:val="normaltextrun"/>
          <w:rFonts w:asciiTheme="minorHAnsi" w:hAnsiTheme="minorHAnsi" w:cstheme="minorBidi"/>
          <w:sz w:val="22"/>
          <w:szCs w:val="22"/>
        </w:rPr>
        <w:t>(</w:t>
      </w:r>
      <w:r w:rsidR="006724CE" w:rsidRPr="000E23D4">
        <w:rPr>
          <w:rStyle w:val="normaltextrun"/>
          <w:rFonts w:asciiTheme="minorHAnsi" w:hAnsiTheme="minorHAnsi" w:cstheme="minorBidi"/>
          <w:sz w:val="22"/>
          <w:szCs w:val="22"/>
        </w:rPr>
        <w:t>Hybrid</w:t>
      </w:r>
      <w:r w:rsidR="00883013" w:rsidRPr="000E23D4">
        <w:rPr>
          <w:rStyle w:val="normaltextrun"/>
          <w:rFonts w:asciiTheme="minorHAnsi" w:hAnsiTheme="minorHAnsi" w:cstheme="minorBidi"/>
          <w:sz w:val="22"/>
          <w:szCs w:val="22"/>
        </w:rPr>
        <w:t xml:space="preserve">) </w:t>
      </w:r>
      <w:r w:rsidR="000E23D4" w:rsidRPr="000E23D4">
        <w:rPr>
          <w:rStyle w:val="normaltextrun"/>
          <w:rFonts w:asciiTheme="minorHAnsi" w:hAnsiTheme="minorHAnsi" w:cstheme="minorBidi"/>
          <w:sz w:val="22"/>
          <w:szCs w:val="22"/>
        </w:rPr>
        <w:t>Superuser on</w:t>
      </w:r>
      <w:r w:rsidR="000E23D4">
        <w:rPr>
          <w:rStyle w:val="normaltextrun"/>
          <w:rFonts w:asciiTheme="minorHAnsi" w:hAnsiTheme="minorHAnsi" w:cstheme="minorBidi"/>
          <w:sz w:val="22"/>
          <w:szCs w:val="22"/>
        </w:rPr>
        <w:t>site at AUCH January 18</w:t>
      </w:r>
      <w:r w:rsidR="00B133E7" w:rsidRPr="00B133E7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="00B133E7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  <w:r w:rsidR="000E23D4">
        <w:rPr>
          <w:rStyle w:val="normaltextrun"/>
          <w:rFonts w:asciiTheme="minorHAnsi" w:hAnsiTheme="minorHAnsi" w:cstheme="minorBidi"/>
          <w:sz w:val="22"/>
          <w:szCs w:val="22"/>
        </w:rPr>
        <w:t>,19</w:t>
      </w:r>
      <w:r w:rsidR="00B133E7" w:rsidRPr="00B133E7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 w:rsidR="00B133E7"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14:paraId="19D4E3BF" w14:textId="58A4BFA0" w:rsidR="00B151DE" w:rsidRDefault="000E23D4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HIPAA Boot Camp (</w:t>
      </w:r>
      <w:r w:rsidR="00F17A2B">
        <w:rPr>
          <w:rStyle w:val="normaltextrun"/>
          <w:rFonts w:asciiTheme="minorHAnsi" w:hAnsiTheme="minorHAnsi" w:cstheme="minorHAnsi"/>
          <w:sz w:val="22"/>
          <w:szCs w:val="22"/>
        </w:rPr>
        <w:t xml:space="preserve">In-person) March </w:t>
      </w:r>
      <w:r w:rsidR="00B133E7">
        <w:rPr>
          <w:rStyle w:val="normaltextrun"/>
          <w:rFonts w:asciiTheme="minorHAnsi" w:hAnsiTheme="minorHAnsi" w:cstheme="minorHAnsi"/>
          <w:sz w:val="22"/>
          <w:szCs w:val="22"/>
        </w:rPr>
        <w:t>1</w:t>
      </w:r>
      <w:r w:rsidR="00B133E7" w:rsidRPr="00B133E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st</w:t>
      </w:r>
      <w:r w:rsidR="00B133E7">
        <w:rPr>
          <w:rStyle w:val="normaltextrun"/>
          <w:rFonts w:asciiTheme="minorHAnsi" w:hAnsiTheme="minorHAnsi" w:cstheme="minorHAnsi"/>
          <w:sz w:val="22"/>
          <w:szCs w:val="22"/>
        </w:rPr>
        <w:t xml:space="preserve"> ,2</w:t>
      </w:r>
      <w:r w:rsidR="00B133E7" w:rsidRPr="00B133E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nd</w:t>
      </w:r>
      <w:r w:rsidR="00B133E7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2D3E655A" w14:textId="0B85765F" w:rsidR="0022338C" w:rsidRDefault="0022338C" w:rsidP="00C4259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A1AC53A" w14:textId="61F6EE3D" w:rsidR="00B133E7" w:rsidRDefault="00B133E7" w:rsidP="00C4259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E5EFCBB" w14:textId="79607E83" w:rsidR="00447A6A" w:rsidRPr="00AD5FBB" w:rsidRDefault="00447A6A" w:rsidP="00B151D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CBF1D3" w14:textId="399077D7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35</w:t>
      </w:r>
      <w:r>
        <w:rPr>
          <w:szCs w:val="28"/>
        </w:rPr>
        <w:t xml:space="preserve"> min.</w:t>
      </w:r>
    </w:p>
    <w:p w14:paraId="76523E7B" w14:textId="26893780" w:rsidR="00B8318A" w:rsidRDefault="00B8318A" w:rsidP="00B8318A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>Intermountain Healthcare – Opportunity</w:t>
      </w:r>
      <w:r w:rsidR="006E28C4">
        <w:rPr>
          <w:szCs w:val="28"/>
        </w:rPr>
        <w:t xml:space="preserve"> </w:t>
      </w:r>
    </w:p>
    <w:p w14:paraId="3A45F1D4" w14:textId="3855BE6B" w:rsidR="00B8318A" w:rsidRPr="00B8318A" w:rsidRDefault="00B8318A" w:rsidP="00B8318A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>Dietitian (</w:t>
      </w:r>
      <w:r w:rsidR="00265CB2">
        <w:rPr>
          <w:szCs w:val="28"/>
        </w:rPr>
        <w:t>Nutrition</w:t>
      </w:r>
      <w:r>
        <w:rPr>
          <w:szCs w:val="28"/>
        </w:rPr>
        <w:t xml:space="preserve"> program</w:t>
      </w:r>
      <w:r w:rsidR="00265CB2">
        <w:rPr>
          <w:szCs w:val="28"/>
        </w:rPr>
        <w:t>)</w:t>
      </w:r>
    </w:p>
    <w:p w14:paraId="2F3FF86C" w14:textId="55A12FB6" w:rsidR="00823E71" w:rsidRDefault="00F10625" w:rsidP="00823E71">
      <w:pPr>
        <w:pStyle w:val="ListParagraph"/>
        <w:numPr>
          <w:ilvl w:val="0"/>
          <w:numId w:val="12"/>
        </w:numPr>
        <w:rPr>
          <w:szCs w:val="28"/>
        </w:rPr>
      </w:pPr>
      <w:r>
        <w:rPr>
          <w:szCs w:val="28"/>
        </w:rPr>
        <w:t xml:space="preserve">Beat Pain </w:t>
      </w:r>
    </w:p>
    <w:p w14:paraId="4CA070AB" w14:textId="63C66DB1" w:rsidR="006E28C4" w:rsidRDefault="00F10625" w:rsidP="006E28C4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>APO Campaign</w:t>
      </w:r>
    </w:p>
    <w:p w14:paraId="6F7FE6DD" w14:textId="3B564D39" w:rsidR="00F10625" w:rsidRPr="00823E71" w:rsidRDefault="00F33506" w:rsidP="006E28C4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 xml:space="preserve">Text Messaging </w:t>
      </w:r>
    </w:p>
    <w:p w14:paraId="18583A3F" w14:textId="2BD0C3A3" w:rsidR="00AB6D22" w:rsidRDefault="00D17176" w:rsidP="001E4502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>Ar</w:t>
      </w:r>
      <w:r w:rsidR="007D4BF2">
        <w:rPr>
          <w:szCs w:val="28"/>
        </w:rPr>
        <w:t>abic Tran</w:t>
      </w:r>
      <w:r w:rsidR="00144B80">
        <w:rPr>
          <w:szCs w:val="28"/>
        </w:rPr>
        <w:t xml:space="preserve">slator/Interpreter </w:t>
      </w:r>
    </w:p>
    <w:p w14:paraId="28A67D1D" w14:textId="78C18546" w:rsidR="00823E71" w:rsidRDefault="00732C69" w:rsidP="00BF0991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 xml:space="preserve">Silvia </w:t>
      </w:r>
      <w:proofErr w:type="spellStart"/>
      <w:r>
        <w:rPr>
          <w:szCs w:val="28"/>
        </w:rPr>
        <w:t>Sarsam</w:t>
      </w:r>
      <w:proofErr w:type="spellEnd"/>
    </w:p>
    <w:p w14:paraId="5211F01F" w14:textId="2BC2CA23" w:rsidR="00BD4E38" w:rsidRPr="00265CB2" w:rsidRDefault="00270C14" w:rsidP="00265CB2">
      <w:pPr>
        <w:pStyle w:val="ListParagraph"/>
        <w:numPr>
          <w:ilvl w:val="0"/>
          <w:numId w:val="10"/>
        </w:numPr>
        <w:rPr>
          <w:szCs w:val="28"/>
        </w:rPr>
      </w:pPr>
      <w:r w:rsidRPr="00265CB2">
        <w:rPr>
          <w:szCs w:val="28"/>
        </w:rPr>
        <w:t xml:space="preserve">Workforce </w:t>
      </w:r>
    </w:p>
    <w:p w14:paraId="75AC1151" w14:textId="4A770E33" w:rsidR="003114B5" w:rsidRDefault="00270C14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Megan Neuf </w:t>
      </w:r>
    </w:p>
    <w:p w14:paraId="40C8F357" w14:textId="420ACA7E" w:rsidR="00C5328F" w:rsidRDefault="00C5328F" w:rsidP="00D40397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Azara </w:t>
      </w:r>
    </w:p>
    <w:p w14:paraId="33071E70" w14:textId="0065D6F1" w:rsidR="00FA02B7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How are things going</w:t>
      </w:r>
      <w:r w:rsidR="00C951B3">
        <w:rPr>
          <w:szCs w:val="28"/>
        </w:rPr>
        <w:t>, what is needed?</w:t>
      </w:r>
    </w:p>
    <w:p w14:paraId="5DF39D69" w14:textId="059E1317" w:rsidR="001E4502" w:rsidRDefault="00800311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EHR Plug-In</w:t>
      </w:r>
    </w:p>
    <w:p w14:paraId="554F0189" w14:textId="77777777" w:rsidR="00C951B3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APO Campaigns</w:t>
      </w:r>
    </w:p>
    <w:p w14:paraId="52CAEF62" w14:textId="77777777" w:rsidR="00270C14" w:rsidRDefault="00C951B3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UDS CQM</w:t>
      </w:r>
    </w:p>
    <w:p w14:paraId="20C7E5DC" w14:textId="70C8FDF3" w:rsidR="00AB6D22" w:rsidRDefault="00270C14" w:rsidP="00AB6D22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PVP </w:t>
      </w:r>
      <w:r w:rsidR="00C951B3">
        <w:rPr>
          <w:szCs w:val="28"/>
        </w:rPr>
        <w:t xml:space="preserve"> </w:t>
      </w:r>
      <w:r w:rsidR="00FA02B7">
        <w:rPr>
          <w:szCs w:val="28"/>
        </w:rPr>
        <w:t xml:space="preserve"> </w:t>
      </w:r>
    </w:p>
    <w:p w14:paraId="6D680700" w14:textId="0CF38EDB" w:rsidR="002B6B15" w:rsidRDefault="009A0942" w:rsidP="005862AE">
      <w:pPr>
        <w:pStyle w:val="ListParagraph"/>
        <w:numPr>
          <w:ilvl w:val="0"/>
          <w:numId w:val="9"/>
        </w:numPr>
        <w:rPr>
          <w:szCs w:val="28"/>
        </w:rPr>
      </w:pPr>
      <w:r w:rsidRPr="009A0942">
        <w:rPr>
          <w:szCs w:val="28"/>
        </w:rPr>
        <w:t>BPHC Bulletin: HRSA Awards $350 Million to Increase COVID-19 Vaccinations</w:t>
      </w:r>
    </w:p>
    <w:p w14:paraId="76BC21A0" w14:textId="64265B32" w:rsidR="005862AE" w:rsidRPr="005862AE" w:rsidRDefault="005862AE" w:rsidP="005862AE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See attachment </w:t>
      </w:r>
    </w:p>
    <w:p w14:paraId="2D89C445" w14:textId="7F185336" w:rsidR="00CF5B5B" w:rsidRDefault="00CF5B5B" w:rsidP="009A0942">
      <w:pPr>
        <w:pStyle w:val="ListParagraph"/>
        <w:numPr>
          <w:ilvl w:val="0"/>
          <w:numId w:val="9"/>
        </w:numPr>
        <w:rPr>
          <w:szCs w:val="28"/>
        </w:rPr>
      </w:pPr>
      <w:r w:rsidRPr="00CF5B5B">
        <w:rPr>
          <w:szCs w:val="28"/>
        </w:rPr>
        <w:t>Salt Palace Sustainable Events Program</w:t>
      </w:r>
    </w:p>
    <w:p w14:paraId="633D3467" w14:textId="246DD24B" w:rsidR="00EF5538" w:rsidRPr="00AB6D22" w:rsidRDefault="006A66D7" w:rsidP="00EF5538">
      <w:pPr>
        <w:pStyle w:val="ListParagraph"/>
        <w:numPr>
          <w:ilvl w:val="1"/>
          <w:numId w:val="9"/>
        </w:numPr>
        <w:rPr>
          <w:szCs w:val="28"/>
        </w:rPr>
      </w:pPr>
      <w:r w:rsidRPr="006A66D7">
        <w:rPr>
          <w:rFonts w:cstheme="minorHAnsi"/>
        </w:rPr>
        <w:t>McKell Nelson</w:t>
      </w:r>
      <w:r w:rsidRPr="006A66D7">
        <w:t xml:space="preserve"> </w:t>
      </w:r>
      <w:hyperlink r:id="rId13" w:history="1">
        <w:r w:rsidRPr="00FB17D5">
          <w:rPr>
            <w:rStyle w:val="Hyperlink"/>
          </w:rPr>
          <w:t>mckell.n@saltpalace.com</w:t>
        </w:r>
      </w:hyperlink>
      <w:r w:rsidR="00EF5538">
        <w:t>&gt;</w:t>
      </w:r>
    </w:p>
    <w:p w14:paraId="3DF62699" w14:textId="652A9AFC" w:rsidR="00FB1743" w:rsidRPr="00FB1743" w:rsidRDefault="00AE004A" w:rsidP="00FB1743">
      <w:pPr>
        <w:pStyle w:val="ListParagraph"/>
        <w:numPr>
          <w:ilvl w:val="0"/>
          <w:numId w:val="2"/>
        </w:numPr>
        <w:rPr>
          <w:rStyle w:val="normaltextrun"/>
          <w:szCs w:val="28"/>
        </w:rPr>
      </w:pPr>
      <w:r>
        <w:rPr>
          <w:szCs w:val="28"/>
        </w:rPr>
        <w:lastRenderedPageBreak/>
        <w:t xml:space="preserve">AUCH Grant Requirements Peer Group </w:t>
      </w:r>
      <w:r w:rsidR="00190C4B">
        <w:rPr>
          <w:szCs w:val="28"/>
        </w:rPr>
        <w:t>Survey</w:t>
      </w:r>
      <w:r w:rsidR="00FB1743">
        <w:rPr>
          <w:szCs w:val="28"/>
        </w:rPr>
        <w:t xml:space="preserve">: </w:t>
      </w:r>
      <w:hyperlink r:id="rId14" w:history="1">
        <w:r w:rsidR="00FB1743" w:rsidRPr="00802D57">
          <w:rPr>
            <w:rStyle w:val="Hyperlink"/>
            <w:rFonts w:cstheme="minorHAnsi"/>
          </w:rPr>
          <w:t>https://www.surveymonkey.com/r/5KQDHDC</w:t>
        </w:r>
      </w:hyperlink>
    </w:p>
    <w:p w14:paraId="51CAC5D9" w14:textId="0BD7C26D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Shlisa Hughes</w:t>
      </w:r>
      <w:r w:rsidR="0003426F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5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81F31" w14:textId="77777777" w:rsidR="00104B39" w:rsidRDefault="00104B39" w:rsidP="005073C2">
      <w:pPr>
        <w:spacing w:after="0" w:line="240" w:lineRule="auto"/>
      </w:pPr>
      <w:r>
        <w:separator/>
      </w:r>
    </w:p>
  </w:endnote>
  <w:endnote w:type="continuationSeparator" w:id="0">
    <w:p w14:paraId="1724353A" w14:textId="77777777" w:rsidR="00104B39" w:rsidRDefault="00104B39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988BC" w14:textId="77777777" w:rsidR="00104B39" w:rsidRDefault="00104B39" w:rsidP="005073C2">
      <w:pPr>
        <w:spacing w:after="0" w:line="240" w:lineRule="auto"/>
      </w:pPr>
      <w:r>
        <w:separator/>
      </w:r>
    </w:p>
  </w:footnote>
  <w:footnote w:type="continuationSeparator" w:id="0">
    <w:p w14:paraId="23294054" w14:textId="77777777" w:rsidR="00104B39" w:rsidRDefault="00104B39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E520E"/>
    <w:multiLevelType w:val="hybridMultilevel"/>
    <w:tmpl w:val="1B224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B43D9D"/>
    <w:multiLevelType w:val="hybridMultilevel"/>
    <w:tmpl w:val="605E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D057A1"/>
    <w:multiLevelType w:val="hybridMultilevel"/>
    <w:tmpl w:val="C9C06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40864"/>
    <w:multiLevelType w:val="hybridMultilevel"/>
    <w:tmpl w:val="DBE2E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10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11"/>
  </w:num>
  <w:num w:numId="8" w16cid:durableId="1597130044">
    <w:abstractNumId w:val="5"/>
  </w:num>
  <w:num w:numId="9" w16cid:durableId="1169058941">
    <w:abstractNumId w:val="7"/>
  </w:num>
  <w:num w:numId="10" w16cid:durableId="1085806859">
    <w:abstractNumId w:val="9"/>
  </w:num>
  <w:num w:numId="11" w16cid:durableId="907032730">
    <w:abstractNumId w:val="6"/>
  </w:num>
  <w:num w:numId="12" w16cid:durableId="20390879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14CEE"/>
    <w:rsid w:val="0003426F"/>
    <w:rsid w:val="00035E83"/>
    <w:rsid w:val="00045D1F"/>
    <w:rsid w:val="000525D3"/>
    <w:rsid w:val="00055878"/>
    <w:rsid w:val="0005722C"/>
    <w:rsid w:val="00086235"/>
    <w:rsid w:val="000A15B1"/>
    <w:rsid w:val="000B0B47"/>
    <w:rsid w:val="000B34CF"/>
    <w:rsid w:val="000C03B9"/>
    <w:rsid w:val="000C14B1"/>
    <w:rsid w:val="000D784A"/>
    <w:rsid w:val="000E23D4"/>
    <w:rsid w:val="00104B39"/>
    <w:rsid w:val="00127135"/>
    <w:rsid w:val="00135C5C"/>
    <w:rsid w:val="00143979"/>
    <w:rsid w:val="00144B80"/>
    <w:rsid w:val="001543B9"/>
    <w:rsid w:val="00154ACF"/>
    <w:rsid w:val="0017484B"/>
    <w:rsid w:val="001877F8"/>
    <w:rsid w:val="00190C4B"/>
    <w:rsid w:val="001A740A"/>
    <w:rsid w:val="001C0D05"/>
    <w:rsid w:val="001D5B24"/>
    <w:rsid w:val="001E4502"/>
    <w:rsid w:val="001E65C6"/>
    <w:rsid w:val="001F7E60"/>
    <w:rsid w:val="00206004"/>
    <w:rsid w:val="002220B2"/>
    <w:rsid w:val="0022338C"/>
    <w:rsid w:val="00242C80"/>
    <w:rsid w:val="002443D2"/>
    <w:rsid w:val="00255EAA"/>
    <w:rsid w:val="00265CB2"/>
    <w:rsid w:val="0027056C"/>
    <w:rsid w:val="00270C14"/>
    <w:rsid w:val="002759EC"/>
    <w:rsid w:val="00282A83"/>
    <w:rsid w:val="00287FFA"/>
    <w:rsid w:val="002A452E"/>
    <w:rsid w:val="002A7FB4"/>
    <w:rsid w:val="002B5DA6"/>
    <w:rsid w:val="002B6B15"/>
    <w:rsid w:val="002C36B4"/>
    <w:rsid w:val="002D3F26"/>
    <w:rsid w:val="003114B5"/>
    <w:rsid w:val="00323EE6"/>
    <w:rsid w:val="00331564"/>
    <w:rsid w:val="003478CE"/>
    <w:rsid w:val="00353398"/>
    <w:rsid w:val="00363412"/>
    <w:rsid w:val="00371202"/>
    <w:rsid w:val="00374524"/>
    <w:rsid w:val="00376F00"/>
    <w:rsid w:val="003821B2"/>
    <w:rsid w:val="00392DAD"/>
    <w:rsid w:val="003C396A"/>
    <w:rsid w:val="003D5F72"/>
    <w:rsid w:val="003F060E"/>
    <w:rsid w:val="003F0C1F"/>
    <w:rsid w:val="003F47BE"/>
    <w:rsid w:val="00403CCE"/>
    <w:rsid w:val="00410A5B"/>
    <w:rsid w:val="00426F80"/>
    <w:rsid w:val="00447A6A"/>
    <w:rsid w:val="0046005A"/>
    <w:rsid w:val="00462B22"/>
    <w:rsid w:val="00472FA3"/>
    <w:rsid w:val="00475012"/>
    <w:rsid w:val="0048007E"/>
    <w:rsid w:val="0048476C"/>
    <w:rsid w:val="00494ED5"/>
    <w:rsid w:val="004A0AC4"/>
    <w:rsid w:val="004A2D1D"/>
    <w:rsid w:val="004A55D7"/>
    <w:rsid w:val="004E64A1"/>
    <w:rsid w:val="004F38F3"/>
    <w:rsid w:val="004F7731"/>
    <w:rsid w:val="005073C2"/>
    <w:rsid w:val="00527D07"/>
    <w:rsid w:val="005346B4"/>
    <w:rsid w:val="00542C15"/>
    <w:rsid w:val="00560898"/>
    <w:rsid w:val="00573BEC"/>
    <w:rsid w:val="00576007"/>
    <w:rsid w:val="005814BD"/>
    <w:rsid w:val="00581D34"/>
    <w:rsid w:val="005862AE"/>
    <w:rsid w:val="005C5039"/>
    <w:rsid w:val="005D01F2"/>
    <w:rsid w:val="005E2433"/>
    <w:rsid w:val="005E694E"/>
    <w:rsid w:val="00600636"/>
    <w:rsid w:val="00625735"/>
    <w:rsid w:val="0062596D"/>
    <w:rsid w:val="00633EA2"/>
    <w:rsid w:val="00635B88"/>
    <w:rsid w:val="0063688B"/>
    <w:rsid w:val="00644270"/>
    <w:rsid w:val="0064568B"/>
    <w:rsid w:val="00656AF0"/>
    <w:rsid w:val="00670677"/>
    <w:rsid w:val="006724CE"/>
    <w:rsid w:val="006739B7"/>
    <w:rsid w:val="0069266F"/>
    <w:rsid w:val="006A5DDE"/>
    <w:rsid w:val="006A66D7"/>
    <w:rsid w:val="006A71F1"/>
    <w:rsid w:val="006E036F"/>
    <w:rsid w:val="006E1650"/>
    <w:rsid w:val="006E28C4"/>
    <w:rsid w:val="006E7556"/>
    <w:rsid w:val="00701924"/>
    <w:rsid w:val="00702B29"/>
    <w:rsid w:val="00721844"/>
    <w:rsid w:val="00723462"/>
    <w:rsid w:val="00727155"/>
    <w:rsid w:val="00732C69"/>
    <w:rsid w:val="00734FEF"/>
    <w:rsid w:val="00735F74"/>
    <w:rsid w:val="00751C20"/>
    <w:rsid w:val="00752EA5"/>
    <w:rsid w:val="007738C5"/>
    <w:rsid w:val="00774760"/>
    <w:rsid w:val="007A2C8B"/>
    <w:rsid w:val="007D3C33"/>
    <w:rsid w:val="007D4BF2"/>
    <w:rsid w:val="007E44F3"/>
    <w:rsid w:val="007F5B43"/>
    <w:rsid w:val="00800311"/>
    <w:rsid w:val="00805D5B"/>
    <w:rsid w:val="008121FE"/>
    <w:rsid w:val="00812750"/>
    <w:rsid w:val="00816C36"/>
    <w:rsid w:val="00817149"/>
    <w:rsid w:val="00823E71"/>
    <w:rsid w:val="00831726"/>
    <w:rsid w:val="00835757"/>
    <w:rsid w:val="00873C48"/>
    <w:rsid w:val="008802A0"/>
    <w:rsid w:val="00883013"/>
    <w:rsid w:val="008954B4"/>
    <w:rsid w:val="00896174"/>
    <w:rsid w:val="008B1220"/>
    <w:rsid w:val="008B34AC"/>
    <w:rsid w:val="008C057F"/>
    <w:rsid w:val="008E4A37"/>
    <w:rsid w:val="008F45D6"/>
    <w:rsid w:val="00900D47"/>
    <w:rsid w:val="00905328"/>
    <w:rsid w:val="0090564F"/>
    <w:rsid w:val="009331DF"/>
    <w:rsid w:val="0094231F"/>
    <w:rsid w:val="00943806"/>
    <w:rsid w:val="00960093"/>
    <w:rsid w:val="00965268"/>
    <w:rsid w:val="0096588B"/>
    <w:rsid w:val="00971B2E"/>
    <w:rsid w:val="009763DA"/>
    <w:rsid w:val="00987DEC"/>
    <w:rsid w:val="00991D84"/>
    <w:rsid w:val="00997C45"/>
    <w:rsid w:val="009A0942"/>
    <w:rsid w:val="009B5184"/>
    <w:rsid w:val="009F64AC"/>
    <w:rsid w:val="00A03B87"/>
    <w:rsid w:val="00A0407F"/>
    <w:rsid w:val="00A04B7F"/>
    <w:rsid w:val="00A1320F"/>
    <w:rsid w:val="00A26492"/>
    <w:rsid w:val="00A3118D"/>
    <w:rsid w:val="00A366B9"/>
    <w:rsid w:val="00A60DA2"/>
    <w:rsid w:val="00A6139F"/>
    <w:rsid w:val="00A95201"/>
    <w:rsid w:val="00AA09C2"/>
    <w:rsid w:val="00AB3EA1"/>
    <w:rsid w:val="00AB6D22"/>
    <w:rsid w:val="00AC4986"/>
    <w:rsid w:val="00AC537E"/>
    <w:rsid w:val="00AD5FBB"/>
    <w:rsid w:val="00AE004A"/>
    <w:rsid w:val="00AF6B99"/>
    <w:rsid w:val="00B133E7"/>
    <w:rsid w:val="00B151DE"/>
    <w:rsid w:val="00B22998"/>
    <w:rsid w:val="00B25951"/>
    <w:rsid w:val="00B3648F"/>
    <w:rsid w:val="00B8318A"/>
    <w:rsid w:val="00B8724B"/>
    <w:rsid w:val="00B95636"/>
    <w:rsid w:val="00BA7D04"/>
    <w:rsid w:val="00BD206B"/>
    <w:rsid w:val="00BD384D"/>
    <w:rsid w:val="00BD4E38"/>
    <w:rsid w:val="00BD56F6"/>
    <w:rsid w:val="00BD6832"/>
    <w:rsid w:val="00BF0991"/>
    <w:rsid w:val="00C07584"/>
    <w:rsid w:val="00C15316"/>
    <w:rsid w:val="00C2662B"/>
    <w:rsid w:val="00C42591"/>
    <w:rsid w:val="00C45D35"/>
    <w:rsid w:val="00C5328F"/>
    <w:rsid w:val="00C5788A"/>
    <w:rsid w:val="00C615A1"/>
    <w:rsid w:val="00C71FB8"/>
    <w:rsid w:val="00C879F3"/>
    <w:rsid w:val="00C94FC2"/>
    <w:rsid w:val="00C951B3"/>
    <w:rsid w:val="00C9716E"/>
    <w:rsid w:val="00CB7FEC"/>
    <w:rsid w:val="00CD3ED3"/>
    <w:rsid w:val="00CF5B5B"/>
    <w:rsid w:val="00D0667A"/>
    <w:rsid w:val="00D17176"/>
    <w:rsid w:val="00D26071"/>
    <w:rsid w:val="00D3125B"/>
    <w:rsid w:val="00D40397"/>
    <w:rsid w:val="00D5010A"/>
    <w:rsid w:val="00D515E7"/>
    <w:rsid w:val="00D52103"/>
    <w:rsid w:val="00D570BC"/>
    <w:rsid w:val="00D5749E"/>
    <w:rsid w:val="00D75727"/>
    <w:rsid w:val="00D80D82"/>
    <w:rsid w:val="00D85F6F"/>
    <w:rsid w:val="00D9567A"/>
    <w:rsid w:val="00DA098E"/>
    <w:rsid w:val="00DA1AC7"/>
    <w:rsid w:val="00DA753F"/>
    <w:rsid w:val="00DC3556"/>
    <w:rsid w:val="00DE6FE4"/>
    <w:rsid w:val="00DF7687"/>
    <w:rsid w:val="00E02BD4"/>
    <w:rsid w:val="00E07FCE"/>
    <w:rsid w:val="00E2270B"/>
    <w:rsid w:val="00E4172D"/>
    <w:rsid w:val="00E477E8"/>
    <w:rsid w:val="00E6153A"/>
    <w:rsid w:val="00E86E23"/>
    <w:rsid w:val="00EA4514"/>
    <w:rsid w:val="00EE720F"/>
    <w:rsid w:val="00EF5538"/>
    <w:rsid w:val="00EF6682"/>
    <w:rsid w:val="00F05B3C"/>
    <w:rsid w:val="00F07961"/>
    <w:rsid w:val="00F10625"/>
    <w:rsid w:val="00F11854"/>
    <w:rsid w:val="00F13169"/>
    <w:rsid w:val="00F17A2B"/>
    <w:rsid w:val="00F2207A"/>
    <w:rsid w:val="00F31604"/>
    <w:rsid w:val="00F33506"/>
    <w:rsid w:val="00F3431F"/>
    <w:rsid w:val="00F36664"/>
    <w:rsid w:val="00F40ECD"/>
    <w:rsid w:val="00F427A1"/>
    <w:rsid w:val="00F742F5"/>
    <w:rsid w:val="00F77D77"/>
    <w:rsid w:val="00F83C88"/>
    <w:rsid w:val="00F94870"/>
    <w:rsid w:val="00F96A84"/>
    <w:rsid w:val="00FA02B7"/>
    <w:rsid w:val="00FB1743"/>
    <w:rsid w:val="00FE1FF5"/>
    <w:rsid w:val="00FF0C04"/>
    <w:rsid w:val="00FF463F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ckell.n@saltpalace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rveymonkey.com/r/5KQDHD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14</cp:revision>
  <cp:lastPrinted>2018-05-15T17:45:00Z</cp:lastPrinted>
  <dcterms:created xsi:type="dcterms:W3CDTF">2022-12-30T18:08:00Z</dcterms:created>
  <dcterms:modified xsi:type="dcterms:W3CDTF">2023-01-0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